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y</w:t>
      </w:r>
      <w:r>
        <w:t xml:space="preserve"> </w:t>
      </w:r>
      <w:r>
        <w:t xml:space="preserve">Studies</w:t>
      </w:r>
      <w:r>
        <w:t xml:space="preserve"> </w:t>
      </w:r>
      <w:r>
        <w:t xml:space="preserve">in</w:t>
      </w:r>
      <w:r>
        <w:t xml:space="preserve"> </w:t>
      </w:r>
      <w:r>
        <w:t xml:space="preserve">Germany</w:t>
      </w:r>
      <w:r>
        <w:t xml:space="preserve"> </w:t>
      </w:r>
      <w:r>
        <w:t xml:space="preserve">Berlin</w:t>
      </w:r>
    </w:p>
    <w:bookmarkStart w:id="20" w:name="Xd45a61e65d83458c656f307ac6c0001d990a461"/>
    <w:p>
      <w:pPr>
        <w:pStyle w:val="Heading1"/>
      </w:pPr>
      <w:r>
        <w:t xml:space="preserve">Scholarship Application Letter: Advancing Marine Science Through Oceanographic Research in Germany Berlin</w:t>
      </w:r>
    </w:p>
    <w:p>
      <w:pPr>
        <w:pStyle w:val="FirstParagraph"/>
      </w:pPr>
      <w:r>
        <w:t xml:space="preserve">Dear Scholarship Committee,</w:t>
      </w:r>
    </w:p>
    <w:p>
      <w:pPr>
        <w:pStyle w:val="BodyText"/>
      </w:pPr>
      <w:r>
        <w:t xml:space="preserve">With profound enthusiasm and a deeply rooted commitment to marine science, I am writing to submit my application for the prestigious scholarship program at [University/Institution Name] in Germany Berlin. As an aspiring Oceanographer dedicated to unraveling the complexities of our planet's largest ecosystem, I seek to contribute meaningfully to oceanographic research within Berlin’s vibrant academic and scientific landscape—a city uniquely positioned as a global hub for interdisciplinary environmental science. This Scholarship Application Letter serves not merely as a request for financial support, but as a testament to my scholarly dedication, strategic alignment with Berlin’s marine research priorities, and unwavering vision for sustainable ocean stewardship.</w:t>
      </w:r>
    </w:p>
    <w:p>
      <w:pPr>
        <w:pStyle w:val="BodyText"/>
      </w:pPr>
      <w:r>
        <w:t xml:space="preserve">My academic journey has been meticulously shaped by an insatiable curiosity about the ocean’s role in Earth’s climate systems. I earned my Bachelor of Science in Marine Biology from [Your University], graduating with honors, where I conducted field research on coral reef resilience in Southeast Asia. This experience ignited my passion for understanding oceanic processes at a systemic level—particularly the interplay between biogeochemical cycles, climate-driven changes, and human impacts. Building on this foundation, I completed my Master of Science in Physical Oceanography at [Another University], focusing on ocean acidification’s effects on planktonic communities. My thesis, "Quantifying Carbon Flux Dynamics in the Western Pacific Gyre," was published in the *Journal of Marine Systems* and presented at the International Oceanographic Congress 2023. These experiences have solidified my identity as a dedicated Oceanographer committed to evidence-based solutions for ocean health.</w:t>
      </w:r>
    </w:p>
    <w:p>
      <w:pPr>
        <w:pStyle w:val="BodyText"/>
      </w:pPr>
      <w:r>
        <w:t xml:space="preserve">It is with this background that I am drawn to Germany Berlin as the ideal setting for my doctoral research. While Berlin is a landlocked metropolis, it hosts one of Europe’s most dynamic concentrations of marine science infrastructure, policy innovation, and interdisciplinary collaboration. The city serves as the administrative heart for key German institutions like the Helmholtz Association’s marine research centers (including GEOMAR in Kiel and AWI in Bremerhaven), which maintain robust partnerships with Berlin-based entities such as the German Oceanographic Society (Deutsche Gesellschaft für Meeresforschung) and the Potsdam Institute for Climate Impact Research. Crucially, Berlin’s ecosystem—comprising universities like Freie Universität Berlin (with its Department of Earth Sciences), Humboldt-Universität zu Berlin (Environmental Science program), and Charité’s climate health initiatives—offers unparalleled access to policymakers, data scientists, and environmental economists. This convergence of research rigor and real-world application is unmatched globally, making Germany Berlin the indispensable nexus for my work on "Integrating Remote Sensing Data with Climate Policy Frameworks to Predict Coastal Ecosystem Vulnerability."</w:t>
      </w:r>
    </w:p>
    <w:p>
      <w:pPr>
        <w:pStyle w:val="BodyText"/>
      </w:pPr>
      <w:r>
        <w:t xml:space="preserve">My proposed doctoral project directly addresses a critical gap identified in the European Commission’s 2030 Ocean Strategy: the need for localized, data-driven adaptation tools for vulnerable coastal communities. Leveraging Berlin’s unique position as a policy laboratory, I will develop machine learning models that translate satellite oceanographic data into actionable climate resilience plans. This research will collaborate closely with the Berlin-Brandenburg Academy of Sciences and Humanities (BBAW)’s Climate &amp; Society Working Group and utilize datasets from the European Space Agency’s Sentinel satellites—a resource accessible through Berlin’s EU-funded Earth Observation initiatives. By grounding my work in Berlin, I will not only advance oceanographic science but also contribute directly to Germany’s national goals under the Federal Ministry for Education and Research (BMBF)’s "Ocean Strategy 2030" and the UN Sustainable Development Goal 14.</w:t>
      </w:r>
    </w:p>
    <w:p>
      <w:pPr>
        <w:pStyle w:val="BodyText"/>
      </w:pPr>
      <w:r>
        <w:t xml:space="preserve">Why Berlin? Beyond its scientific infrastructure, Berlin embodies the collaborative spirit essential for transformative oceanography. The city’s legacy of open discourse—evident in initiatives like the annual "Berlin Ocean Forum"—fosters cross-sectoral dialogue between scientists, policymakers, and civil society. I have already engaged with this community: I attended the 2023 Climate Change &amp; Oceans Symposium at Humboldt University Berlin, where I presented preliminary findings on my master’s research. The feedback from German researchers there underscored Berlin’s unique ability to bridge academic inquiry with practical governance—a synergy that cannot be replicated elsewhere in Europe. Moreover, as Germany Berlin actively champions the "Blue Economy" through its Innovation Cluster for Marine Technology (BlueTech), my work will directly support this strategic vision, ensuring my research has immediate societal impact.</w:t>
      </w:r>
    </w:p>
    <w:p>
      <w:pPr>
        <w:pStyle w:val="BodyText"/>
      </w:pPr>
      <w:r>
        <w:t xml:space="preserve">My financial situation necessitates this scholarship to fully dedicate myself to high-impact research without economic distraction. While I have secured partial funding from my master’s institution, the costs of advanced computational resources, international fieldwork coordination (with partners in the Caribbean), and conference attendance at events like the European Geosciences Union General Assembly are prohibitive without additional support. This scholarship would provide critical stability during my doctoral phase—enabling me to focus entirely on developing novel methodologies that address urgent ocean challenges.</w:t>
      </w:r>
    </w:p>
    <w:p>
      <w:pPr>
        <w:pStyle w:val="BodyText"/>
      </w:pPr>
      <w:r>
        <w:t xml:space="preserve">As an Oceanographer, I recognize that the health of our oceans is inseparable from humanity’s future. Germany Berlin offers not just a location for study, but a catalyst for change—one where scientific excellence converges with political will and public engagement. My academic trajectory, research vision, and personal ethos align precisely with this mission. I am eager to contribute my skills in ocean modeling and climate data analysis to Berlin’s intellectual community while learning from its leaders in marine policy. With this scholarship, I will become a bridge between cutting-edge oceanographic science and actionable environmental solutions—proving that even from a landlocked capital, profound impact on the world’s oceans is achievable.</w:t>
      </w:r>
    </w:p>
    <w:p>
      <w:pPr>
        <w:pStyle w:val="BodyText"/>
      </w:pPr>
      <w:r>
        <w:t xml:space="preserve">Thank you for considering my Scholarship Application Letter. I have attached my CV, academic transcripts, and letters of recommendation for your review. I am available at your earliest convenience for an interview and welcome the opportunity to discuss how my work as a future Oceanographer can strengthen Germany Berlin’s global leadership in marine sc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y Studies in Germany Berlin</dc:title>
  <dc:creator/>
  <cp:keywords/>
  <dcterms:created xsi:type="dcterms:W3CDTF">2025-12-09T21:21:15Z</dcterms:created>
  <dcterms:modified xsi:type="dcterms:W3CDTF">2025-12-09T21:21:15Z</dcterms:modified>
</cp:coreProperties>
</file>

<file path=docProps/custom.xml><?xml version="1.0" encoding="utf-8"?>
<Properties xmlns="http://schemas.openxmlformats.org/officeDocument/2006/custom-properties" xmlns:vt="http://schemas.openxmlformats.org/officeDocument/2006/docPropsVTypes"/>
</file>